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188a del 29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8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 desarrollar estas capacidades, lo cual requeriría de otro(s) proyecto. Para esto, el Fondo podría desarrollar las capacidades indicadas por este diagnóstico internamente, o contratar proyectos para su implementación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imagen 2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adm.gif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3:36:28Z</dcterms:created>
  <dcterms:modified xsi:type="dcterms:W3CDTF">2023-01-29T03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